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5F90E1" w14:textId="77777777" w:rsidR="003750C2" w:rsidRDefault="0060200D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60200D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mploy</w:t>
      </w:r>
      <w:r w:rsidR="00455F5B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ment</w:t>
      </w:r>
      <w:r w:rsidRPr="0060200D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application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6E45FCC6" w14:textId="77777777" w:rsidR="0060200D" w:rsidRDefault="0060200D" w:rsidP="0060200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Applicant</w:t>
      </w:r>
      <w:r w:rsidR="009A20AD" w:rsidRPr="00321F2F">
        <w:rPr>
          <w:rFonts w:ascii="Arial" w:hAnsi="Arial" w:cs="Arial"/>
          <w:b/>
          <w:sz w:val="21"/>
          <w:szCs w:val="21"/>
        </w:rPr>
        <w:t xml:space="preserve"> name</w:t>
      </w:r>
      <w:r>
        <w:rPr>
          <w:rFonts w:ascii="Arial" w:hAnsi="Arial" w:cs="Arial"/>
          <w:sz w:val="21"/>
          <w:szCs w:val="21"/>
        </w:rPr>
        <w:t xml:space="preserve">          _____________________</w:t>
      </w:r>
      <w:r w:rsidR="009A20AD">
        <w:rPr>
          <w:rFonts w:ascii="Arial" w:hAnsi="Arial" w:cs="Arial"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 xml:space="preserve">          </w:t>
      </w:r>
      <w:r>
        <w:rPr>
          <w:rFonts w:ascii="Arial" w:hAnsi="Arial" w:cs="Arial"/>
          <w:b/>
          <w:sz w:val="21"/>
          <w:szCs w:val="21"/>
        </w:rPr>
        <w:t xml:space="preserve">Date              </w:t>
      </w:r>
      <w:r w:rsidR="001E3431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 xml:space="preserve">_________________ </w:t>
      </w:r>
    </w:p>
    <w:p w14:paraId="0DFF2DA5" w14:textId="77777777" w:rsidR="0060200D" w:rsidRDefault="0060200D" w:rsidP="0060200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osition applied for</w:t>
      </w:r>
      <w:r>
        <w:rPr>
          <w:rFonts w:ascii="Arial" w:hAnsi="Arial" w:cs="Arial"/>
          <w:sz w:val="21"/>
          <w:szCs w:val="21"/>
        </w:rPr>
        <w:t xml:space="preserve">   _____________________            </w:t>
      </w:r>
      <w:r w:rsidRPr="0060200D">
        <w:rPr>
          <w:rFonts w:ascii="Arial" w:hAnsi="Arial" w:cs="Arial"/>
          <w:b/>
          <w:sz w:val="21"/>
          <w:szCs w:val="21"/>
        </w:rPr>
        <w:t xml:space="preserve">Available from </w:t>
      </w:r>
      <w:r>
        <w:rPr>
          <w:rFonts w:ascii="Arial" w:hAnsi="Arial" w:cs="Arial"/>
          <w:b/>
          <w:sz w:val="21"/>
          <w:szCs w:val="21"/>
        </w:rPr>
        <w:t xml:space="preserve"> </w:t>
      </w:r>
      <w:r w:rsidRPr="0060200D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_________________</w:t>
      </w:r>
    </w:p>
    <w:p w14:paraId="1186D435" w14:textId="77777777" w:rsidR="009A20AD" w:rsidRDefault="009A20AD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</w:p>
    <w:p w14:paraId="7C87B0BE" w14:textId="77777777" w:rsidR="00321F2F" w:rsidRPr="00BE65E0" w:rsidRDefault="0060200D" w:rsidP="00455F5B">
      <w:pPr>
        <w:pStyle w:val="NormalWeb"/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Personal</w:t>
      </w:r>
      <w:r w:rsidR="00321F2F" w:rsidRPr="00BE65E0">
        <w:rPr>
          <w:rFonts w:ascii="Arial" w:hAnsi="Arial" w:cs="Arial"/>
          <w:b/>
          <w:sz w:val="21"/>
          <w:szCs w:val="21"/>
        </w:rPr>
        <w:t xml:space="preserve"> </w:t>
      </w:r>
      <w:r w:rsidR="00321F2F">
        <w:rPr>
          <w:rFonts w:ascii="Arial" w:hAnsi="Arial" w:cs="Arial"/>
          <w:b/>
          <w:sz w:val="21"/>
          <w:szCs w:val="21"/>
        </w:rPr>
        <w:t>I</w:t>
      </w:r>
      <w:r w:rsidR="00321F2F" w:rsidRPr="00BE65E0">
        <w:rPr>
          <w:rFonts w:ascii="Arial" w:hAnsi="Arial" w:cs="Arial"/>
          <w:b/>
          <w:sz w:val="21"/>
          <w:szCs w:val="21"/>
        </w:rPr>
        <w:t>nformation</w:t>
      </w:r>
    </w:p>
    <w:p w14:paraId="7C9471C4" w14:textId="77777777" w:rsid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dress</w:t>
      </w:r>
      <w:r w:rsidR="00321F2F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__</w:t>
      </w:r>
      <w:r w:rsidR="00321F2F">
        <w:rPr>
          <w:rFonts w:ascii="Arial" w:hAnsi="Arial" w:cs="Arial"/>
          <w:sz w:val="21"/>
          <w:szCs w:val="21"/>
        </w:rPr>
        <w:t>_____________________</w:t>
      </w:r>
      <w:r>
        <w:rPr>
          <w:rFonts w:ascii="Arial" w:hAnsi="Arial" w:cs="Arial"/>
          <w:sz w:val="21"/>
          <w:szCs w:val="21"/>
        </w:rPr>
        <w:t>_____________________________________</w:t>
      </w:r>
    </w:p>
    <w:p w14:paraId="65DD5912" w14:textId="77777777" w:rsid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hone number</w:t>
      </w:r>
      <w:r w:rsidR="00321F2F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14:paraId="77AF04E4" w14:textId="77777777" w:rsidR="00321F2F" w:rsidRPr="00321F2F" w:rsidRDefault="0060200D" w:rsidP="00455F5B">
      <w:pPr>
        <w:pBdr>
          <w:top w:val="single" w:sz="4" w:space="1" w:color="auto"/>
          <w:left w:val="single" w:sz="4" w:space="4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Email address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</w:t>
      </w:r>
      <w:r>
        <w:rPr>
          <w:rFonts w:ascii="Arial" w:hAnsi="Arial" w:cs="Arial"/>
          <w:sz w:val="21"/>
          <w:szCs w:val="21"/>
        </w:rPr>
        <w:t xml:space="preserve">  </w:t>
      </w:r>
    </w:p>
    <w:p w14:paraId="105B9A9D" w14:textId="77777777"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25472F36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BE65E0" w14:paraId="02C21697" w14:textId="77777777" w:rsidTr="00C45C47">
        <w:trPr>
          <w:trHeight w:val="3752"/>
        </w:trPr>
        <w:tc>
          <w:tcPr>
            <w:tcW w:w="9558" w:type="dxa"/>
          </w:tcPr>
          <w:p w14:paraId="36EAEA9B" w14:textId="77777777" w:rsidR="00BE65E0" w:rsidRPr="00BE65E0" w:rsidRDefault="006A6E87" w:rsidP="00BE65E0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Education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321F2F"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="00BE65E0" w:rsidRPr="00BE65E0">
              <w:rPr>
                <w:rFonts w:ascii="Arial" w:hAnsi="Arial" w:cs="Arial"/>
                <w:b/>
                <w:sz w:val="21"/>
                <w:szCs w:val="21"/>
              </w:rPr>
              <w:t>nformation</w:t>
            </w:r>
          </w:p>
          <w:p w14:paraId="6D371ACA" w14:textId="77777777" w:rsidR="006A6E87" w:rsidRDefault="006A6E87" w:rsidP="006A6E8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760BB975" w14:textId="77777777" w:rsidR="006A6E87" w:rsidRDefault="00C45C47" w:rsidP="006A6E8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_____________________   </w:t>
            </w:r>
            <w:r w:rsidR="006A6E87"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6A6E87"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  <w:p w14:paraId="3AD6A3EE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575BC6FD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76EDB677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  <w:p w14:paraId="187DFC47" w14:textId="77777777" w:rsidR="00BE65E0" w:rsidRDefault="00BE65E0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3443EBD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Degree            ___________________   </w:t>
            </w:r>
          </w:p>
          <w:p w14:paraId="2CBA50FF" w14:textId="77777777" w:rsidR="00C45C47" w:rsidRDefault="00C45C47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Institution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Specialization  ___________________</w:t>
            </w:r>
          </w:p>
        </w:tc>
      </w:tr>
    </w:tbl>
    <w:p w14:paraId="6AE94B10" w14:textId="77777777" w:rsidR="00214674" w:rsidRDefault="00214674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8"/>
      </w:tblGrid>
      <w:tr w:rsidR="006F7B77" w14:paraId="355A1156" w14:textId="77777777" w:rsidTr="00253776">
        <w:trPr>
          <w:trHeight w:val="2303"/>
        </w:trPr>
        <w:tc>
          <w:tcPr>
            <w:tcW w:w="9558" w:type="dxa"/>
          </w:tcPr>
          <w:p w14:paraId="12F1851A" w14:textId="77777777" w:rsidR="00C45C47" w:rsidRPr="00BE65E0" w:rsidRDefault="00C45C47" w:rsidP="00C45C47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Previous Employment</w:t>
            </w:r>
            <w:r w:rsidRPr="00BE65E0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b/>
                <w:sz w:val="21"/>
                <w:szCs w:val="21"/>
              </w:rPr>
              <w:t>I</w:t>
            </w:r>
            <w:r w:rsidRPr="00BE65E0">
              <w:rPr>
                <w:rFonts w:ascii="Arial" w:hAnsi="Arial" w:cs="Arial"/>
                <w:b/>
                <w:sz w:val="21"/>
                <w:szCs w:val="21"/>
              </w:rPr>
              <w:t>nformation</w:t>
            </w:r>
          </w:p>
          <w:p w14:paraId="568BEA38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50A553E3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  <w:p w14:paraId="71901ABB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405E6E05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01AF99DA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  <w:p w14:paraId="48ADE01D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517BA0E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eriod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Job title            ___________________   </w:t>
            </w:r>
          </w:p>
          <w:p w14:paraId="0ED8FC77" w14:textId="77777777" w:rsidR="009A20AD" w:rsidRPr="003C0A7C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_____________________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</w:t>
            </w:r>
          </w:p>
        </w:tc>
        <w:bookmarkStart w:id="0" w:name="_GoBack"/>
        <w:bookmarkEnd w:id="0"/>
      </w:tr>
    </w:tbl>
    <w:p w14:paraId="5B57DB3E" w14:textId="77777777" w:rsidR="003750C2" w:rsidRDefault="003750C2" w:rsidP="003750C2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F857EC" w14:paraId="1FBE4ABD" w14:textId="77777777" w:rsidTr="00455F5B">
        <w:trPr>
          <w:trHeight w:val="1907"/>
        </w:trPr>
        <w:tc>
          <w:tcPr>
            <w:tcW w:w="9558" w:type="dxa"/>
          </w:tcPr>
          <w:p w14:paraId="5482D2E8" w14:textId="77777777" w:rsidR="00F857EC" w:rsidRPr="00F857EC" w:rsidRDefault="00C45C47" w:rsidP="003750C2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ferences</w:t>
            </w:r>
          </w:p>
          <w:p w14:paraId="39E1F203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 w:rsidR="00321F2F">
              <w:rPr>
                <w:rFonts w:ascii="Arial" w:hAnsi="Arial" w:cs="Arial"/>
                <w:sz w:val="21"/>
                <w:szCs w:val="21"/>
              </w:rPr>
              <w:t xml:space="preserve">         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   Relationship       _____________________   </w:t>
            </w:r>
          </w:p>
          <w:p w14:paraId="2C0E2DDD" w14:textId="77777777" w:rsidR="009A20AD" w:rsidRDefault="009A20AD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  <w:r w:rsidR="00C45C47"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253776">
              <w:rPr>
                <w:rFonts w:ascii="Arial" w:hAnsi="Arial" w:cs="Arial"/>
                <w:sz w:val="21"/>
                <w:szCs w:val="21"/>
              </w:rPr>
              <w:t xml:space="preserve">Email address    _____________________   </w:t>
            </w:r>
          </w:p>
          <w:p w14:paraId="370249C8" w14:textId="77777777" w:rsidR="00F857EC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</w:t>
            </w:r>
            <w:r>
              <w:rPr>
                <w:rFonts w:ascii="Arial" w:hAnsi="Arial" w:cs="Arial"/>
                <w:sz w:val="21"/>
                <w:szCs w:val="21"/>
              </w:rPr>
              <w:t xml:space="preserve">  </w:t>
            </w:r>
          </w:p>
          <w:p w14:paraId="6DD556F8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2C7655B7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           _____________________       Relationship       _____________________   </w:t>
            </w:r>
          </w:p>
          <w:p w14:paraId="52C31D6E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Email address    _____________________   </w:t>
            </w:r>
          </w:p>
          <w:p w14:paraId="224CD78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</w:t>
            </w:r>
          </w:p>
          <w:p w14:paraId="78F55CB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</w:p>
          <w:p w14:paraId="77F1B56F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            _____________________       Relationship       _____________________   </w:t>
            </w:r>
          </w:p>
          <w:p w14:paraId="0ECA59F0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Phone number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  Email address    _____________________   </w:t>
            </w:r>
          </w:p>
          <w:p w14:paraId="03E91459" w14:textId="77777777" w:rsidR="00C45C47" w:rsidRDefault="00C45C47" w:rsidP="00C45C47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  _____________________     </w:t>
            </w:r>
          </w:p>
        </w:tc>
      </w:tr>
    </w:tbl>
    <w:p w14:paraId="6245F52C" w14:textId="77777777" w:rsidR="00321F2F" w:rsidRDefault="00321F2F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i/>
          <w:sz w:val="21"/>
          <w:szCs w:val="21"/>
        </w:rPr>
      </w:pPr>
    </w:p>
    <w:p w14:paraId="30DB81E3" w14:textId="77777777" w:rsidR="003750C2" w:rsidRPr="006E1B79" w:rsidRDefault="00C45C47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pplicant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signature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 ________________________</w:t>
      </w:r>
    </w:p>
    <w:sectPr w:rsidR="003750C2" w:rsidRPr="006E1B79" w:rsidSect="00EF4C4A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78F8D1" w14:textId="77777777" w:rsidR="00BB0A50" w:rsidRDefault="00BB0A50" w:rsidP="0030729D">
      <w:pPr>
        <w:spacing w:after="0" w:line="240" w:lineRule="auto"/>
      </w:pPr>
      <w:r>
        <w:separator/>
      </w:r>
    </w:p>
  </w:endnote>
  <w:endnote w:type="continuationSeparator" w:id="0">
    <w:p w14:paraId="7AC38D3C" w14:textId="77777777" w:rsidR="00BB0A50" w:rsidRDefault="00BB0A50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0B991" w14:textId="35E21E0B" w:rsidR="0030729D" w:rsidRPr="0008508A" w:rsidRDefault="00B43B4F" w:rsidP="0008508A">
    <w:pPr>
      <w:jc w:val="center"/>
      <w:rPr>
        <w:rFonts w:ascii="Arial" w:eastAsia="Times New Roman" w:hAnsi="Arial" w:cs="Arial"/>
      </w:rPr>
    </w:pPr>
    <w:r w:rsidRPr="00B43B4F">
      <w:rPr>
        <w:rFonts w:ascii="Arial" w:eastAsia="Times New Roman" w:hAnsi="Arial" w:cs="Arial"/>
      </w:rPr>
      <w:t>Copyright © 2021 Oracle Freight Solutions | Powered by Oracle Freight Solu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F5B193" w14:textId="77777777" w:rsidR="00BB0A50" w:rsidRDefault="00BB0A50" w:rsidP="0030729D">
      <w:pPr>
        <w:spacing w:after="0" w:line="240" w:lineRule="auto"/>
      </w:pPr>
      <w:r>
        <w:separator/>
      </w:r>
    </w:p>
  </w:footnote>
  <w:footnote w:type="continuationSeparator" w:id="0">
    <w:p w14:paraId="1486B72F" w14:textId="77777777" w:rsidR="00BB0A50" w:rsidRDefault="00BB0A50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D019D" w14:textId="3B2BA27B" w:rsidR="00B43B4F" w:rsidRDefault="00B43B4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C2FD573" wp14:editId="65FA62F9">
          <wp:simplePos x="0" y="0"/>
          <wp:positionH relativeFrom="column">
            <wp:posOffset>4693920</wp:posOffset>
          </wp:positionH>
          <wp:positionV relativeFrom="paragraph">
            <wp:posOffset>-297180</wp:posOffset>
          </wp:positionV>
          <wp:extent cx="1439404" cy="678180"/>
          <wp:effectExtent l="0" t="0" r="0" b="0"/>
          <wp:wrapTight wrapText="bothSides">
            <wp:wrapPolygon edited="0">
              <wp:start x="0" y="0"/>
              <wp:lineTo x="0" y="21236"/>
              <wp:lineTo x="21447" y="21236"/>
              <wp:lineTo x="214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404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1C17E7"/>
    <w:rsid w:val="001E3431"/>
    <w:rsid w:val="00214674"/>
    <w:rsid w:val="00253776"/>
    <w:rsid w:val="00253F91"/>
    <w:rsid w:val="00281C75"/>
    <w:rsid w:val="0030729D"/>
    <w:rsid w:val="00321F2F"/>
    <w:rsid w:val="003750C2"/>
    <w:rsid w:val="003C0A7C"/>
    <w:rsid w:val="00455F5B"/>
    <w:rsid w:val="0046547E"/>
    <w:rsid w:val="0060200D"/>
    <w:rsid w:val="00620CD6"/>
    <w:rsid w:val="0067709F"/>
    <w:rsid w:val="006A6E87"/>
    <w:rsid w:val="006E1B79"/>
    <w:rsid w:val="006F7B77"/>
    <w:rsid w:val="007400B1"/>
    <w:rsid w:val="007555A9"/>
    <w:rsid w:val="008258BD"/>
    <w:rsid w:val="00956BDE"/>
    <w:rsid w:val="009A1C22"/>
    <w:rsid w:val="009A20AD"/>
    <w:rsid w:val="009F6E88"/>
    <w:rsid w:val="00A61B42"/>
    <w:rsid w:val="00B43B4F"/>
    <w:rsid w:val="00B463B7"/>
    <w:rsid w:val="00BB0A50"/>
    <w:rsid w:val="00BD7EED"/>
    <w:rsid w:val="00BE65E0"/>
    <w:rsid w:val="00C2357D"/>
    <w:rsid w:val="00C45C47"/>
    <w:rsid w:val="00DC1728"/>
    <w:rsid w:val="00E07941"/>
    <w:rsid w:val="00EF4C4A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36903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37</Words>
  <Characters>19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8</cp:revision>
  <cp:lastPrinted>2021-09-23T08:46:00Z</cp:lastPrinted>
  <dcterms:created xsi:type="dcterms:W3CDTF">2020-11-24T10:50:00Z</dcterms:created>
  <dcterms:modified xsi:type="dcterms:W3CDTF">2021-09-23T08:46:00Z</dcterms:modified>
</cp:coreProperties>
</file>